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BD4150" w14:textId="39E164C0" w:rsidR="004C336C" w:rsidRDefault="00234887" w:rsidP="00E17D77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Lecture 18 and 19 will be on concept on selection and use genomics technique to detect selection – adaptive potential – use those techniques to detect local adaptation</w:t>
      </w:r>
    </w:p>
    <w:p w14:paraId="16E2EF05" w14:textId="7AA39338" w:rsidR="00234887" w:rsidRDefault="002F71AA" w:rsidP="00E17D77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enotype frequencies changes show selection</w:t>
      </w:r>
    </w:p>
    <w:p w14:paraId="102EDFDD" w14:textId="43C3E4C3" w:rsidR="002F71AA" w:rsidRDefault="002F71AA" w:rsidP="00E17D77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Look at locus that responds to DDT in mosquito</w:t>
      </w:r>
    </w:p>
    <w:p w14:paraId="4D2BE5DB" w14:textId="0F18CBF9" w:rsidR="00320F15" w:rsidRDefault="00320F15" w:rsidP="00320F15">
      <w:pPr>
        <w:pStyle w:val="ListParagraph"/>
        <w:numPr>
          <w:ilvl w:val="1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Resistance genotype increased rapidly </w:t>
      </w:r>
    </w:p>
    <w:p w14:paraId="4555D0B8" w14:textId="5D92B0CE" w:rsidR="00320F15" w:rsidRDefault="00320F15" w:rsidP="00320F15">
      <w:pPr>
        <w:pStyle w:val="ListParagraph"/>
        <w:numPr>
          <w:ilvl w:val="1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ot involve in resistance declined until DDT stop and then increased again</w:t>
      </w:r>
    </w:p>
    <w:p w14:paraId="5F95BCD4" w14:textId="11AF7845" w:rsidR="00320F15" w:rsidRDefault="00320F15" w:rsidP="00320F15">
      <w:pPr>
        <w:pStyle w:val="ListParagraph"/>
        <w:numPr>
          <w:ilvl w:val="1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Looking at changes </w:t>
      </w:r>
    </w:p>
    <w:p w14:paraId="13A5B37B" w14:textId="1B5E1F6C" w:rsidR="00CA0514" w:rsidRDefault="00CA0514" w:rsidP="00320F15">
      <w:pPr>
        <w:pStyle w:val="ListParagraph"/>
        <w:numPr>
          <w:ilvl w:val="1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Consequences of many </w:t>
      </w:r>
      <w:proofErr w:type="spellStart"/>
      <w:r>
        <w:rPr>
          <w:rFonts w:ascii="Arial" w:hAnsi="Arial" w:cs="Arial"/>
          <w:sz w:val="24"/>
          <w:szCs w:val="40"/>
        </w:rPr>
        <w:t>many</w:t>
      </w:r>
      <w:proofErr w:type="spellEnd"/>
      <w:r>
        <w:rPr>
          <w:rFonts w:ascii="Arial" w:hAnsi="Arial" w:cs="Arial"/>
          <w:sz w:val="24"/>
          <w:szCs w:val="40"/>
        </w:rPr>
        <w:t xml:space="preserve"> genes – could not track individual loci and get such effect (rare)</w:t>
      </w:r>
    </w:p>
    <w:p w14:paraId="04E834A0" w14:textId="1AC217C5" w:rsidR="00CA0514" w:rsidRDefault="00CA0514" w:rsidP="00CA0514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enome is easier to do when get many organisms</w:t>
      </w:r>
    </w:p>
    <w:p w14:paraId="2316995D" w14:textId="4125E3CB" w:rsidR="005A2CB3" w:rsidRDefault="005A2CB3" w:rsidP="00CA0514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Eg</w:t>
      </w:r>
      <w:proofErr w:type="spellEnd"/>
      <w:r>
        <w:rPr>
          <w:rFonts w:ascii="Arial" w:hAnsi="Arial" w:cs="Arial"/>
          <w:sz w:val="24"/>
          <w:szCs w:val="40"/>
        </w:rPr>
        <w:t xml:space="preserve">. look at response to </w:t>
      </w:r>
      <w:proofErr w:type="spellStart"/>
      <w:r>
        <w:rPr>
          <w:rFonts w:ascii="Arial" w:hAnsi="Arial" w:cs="Arial"/>
          <w:sz w:val="24"/>
          <w:szCs w:val="40"/>
        </w:rPr>
        <w:t>myxoma</w:t>
      </w:r>
      <w:proofErr w:type="spellEnd"/>
      <w:r>
        <w:rPr>
          <w:rFonts w:ascii="Arial" w:hAnsi="Arial" w:cs="Arial"/>
          <w:sz w:val="24"/>
          <w:szCs w:val="40"/>
        </w:rPr>
        <w:t xml:space="preserve"> virus – introduced as way of controlling </w:t>
      </w:r>
      <w:proofErr w:type="spellStart"/>
      <w:r>
        <w:rPr>
          <w:rFonts w:ascii="Arial" w:hAnsi="Arial" w:cs="Arial"/>
          <w:sz w:val="24"/>
          <w:szCs w:val="40"/>
        </w:rPr>
        <w:t>rabits</w:t>
      </w:r>
      <w:proofErr w:type="spellEnd"/>
      <w:r>
        <w:rPr>
          <w:rFonts w:ascii="Arial" w:hAnsi="Arial" w:cs="Arial"/>
          <w:sz w:val="24"/>
          <w:szCs w:val="40"/>
        </w:rPr>
        <w:t xml:space="preserve"> in Oz</w:t>
      </w:r>
    </w:p>
    <w:p w14:paraId="65A0C6EC" w14:textId="474B6E70" w:rsidR="005A2CB3" w:rsidRDefault="005A2CB3" w:rsidP="005A2CB3">
      <w:pPr>
        <w:pStyle w:val="ListParagraph"/>
        <w:numPr>
          <w:ilvl w:val="1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Present in UK and OZ </w:t>
      </w:r>
    </w:p>
    <w:p w14:paraId="33D8A604" w14:textId="24741F7B" w:rsidR="005A2CB3" w:rsidRPr="00E130EC" w:rsidRDefault="005A2CB3" w:rsidP="005A2CB3">
      <w:pPr>
        <w:pStyle w:val="ListParagraph"/>
        <w:numPr>
          <w:ilvl w:val="1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llele frequencies change overtime</w:t>
      </w:r>
      <w:bookmarkStart w:id="0" w:name="_GoBack"/>
      <w:bookmarkEnd w:id="0"/>
    </w:p>
    <w:sectPr w:rsidR="005A2CB3" w:rsidRPr="00E130EC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aunPenh">
    <w:panose1 w:val="02000500000000020004"/>
    <w:charset w:val="00"/>
    <w:family w:val="auto"/>
    <w:pitch w:val="variable"/>
    <w:sig w:usb0="80000003" w:usb1="00000000" w:usb2="0001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2D0600"/>
    <w:multiLevelType w:val="hybridMultilevel"/>
    <w:tmpl w:val="BA561E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7B552E62"/>
    <w:multiLevelType w:val="hybridMultilevel"/>
    <w:tmpl w:val="2B582A9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2NDU0NTC1NDcyNTVU0lEKTi0uzszPAykwrwUAA1pPSCwAAAA="/>
  </w:docVars>
  <w:rsids>
    <w:rsidRoot w:val="00591518"/>
    <w:rsid w:val="000142B3"/>
    <w:rsid w:val="000156A5"/>
    <w:rsid w:val="00024BDB"/>
    <w:rsid w:val="00031B33"/>
    <w:rsid w:val="000345C2"/>
    <w:rsid w:val="00035F71"/>
    <w:rsid w:val="0003627E"/>
    <w:rsid w:val="00037490"/>
    <w:rsid w:val="000556E3"/>
    <w:rsid w:val="00062CEB"/>
    <w:rsid w:val="00064BA8"/>
    <w:rsid w:val="00076287"/>
    <w:rsid w:val="00077892"/>
    <w:rsid w:val="00090FF5"/>
    <w:rsid w:val="00096A5C"/>
    <w:rsid w:val="00097A49"/>
    <w:rsid w:val="000A3151"/>
    <w:rsid w:val="000A648A"/>
    <w:rsid w:val="000A7AA8"/>
    <w:rsid w:val="000A7EDC"/>
    <w:rsid w:val="000B0AF4"/>
    <w:rsid w:val="000B6E5A"/>
    <w:rsid w:val="000C3E47"/>
    <w:rsid w:val="000C69C2"/>
    <w:rsid w:val="00100E64"/>
    <w:rsid w:val="00122010"/>
    <w:rsid w:val="0012481A"/>
    <w:rsid w:val="001302F7"/>
    <w:rsid w:val="00174C3A"/>
    <w:rsid w:val="00194BBA"/>
    <w:rsid w:val="00195F55"/>
    <w:rsid w:val="001A09DA"/>
    <w:rsid w:val="001B02B9"/>
    <w:rsid w:val="001B2A28"/>
    <w:rsid w:val="001F6BA1"/>
    <w:rsid w:val="00200D6F"/>
    <w:rsid w:val="00202080"/>
    <w:rsid w:val="00206B34"/>
    <w:rsid w:val="00214EB0"/>
    <w:rsid w:val="00215BEE"/>
    <w:rsid w:val="00220B22"/>
    <w:rsid w:val="002248A8"/>
    <w:rsid w:val="002248B3"/>
    <w:rsid w:val="00234887"/>
    <w:rsid w:val="0024724C"/>
    <w:rsid w:val="00247C65"/>
    <w:rsid w:val="00250F76"/>
    <w:rsid w:val="002566F2"/>
    <w:rsid w:val="0026270F"/>
    <w:rsid w:val="00265474"/>
    <w:rsid w:val="00273DB9"/>
    <w:rsid w:val="00275B7B"/>
    <w:rsid w:val="00277921"/>
    <w:rsid w:val="00282466"/>
    <w:rsid w:val="00290E87"/>
    <w:rsid w:val="00292877"/>
    <w:rsid w:val="002C0BD8"/>
    <w:rsid w:val="002C1DA4"/>
    <w:rsid w:val="002C75D4"/>
    <w:rsid w:val="002D5616"/>
    <w:rsid w:val="002D6041"/>
    <w:rsid w:val="002D6C52"/>
    <w:rsid w:val="002E21C3"/>
    <w:rsid w:val="002E3B14"/>
    <w:rsid w:val="002E71F2"/>
    <w:rsid w:val="002F2BA0"/>
    <w:rsid w:val="002F33FB"/>
    <w:rsid w:val="002F71AA"/>
    <w:rsid w:val="00313FDC"/>
    <w:rsid w:val="00316D4F"/>
    <w:rsid w:val="0031734C"/>
    <w:rsid w:val="00320F15"/>
    <w:rsid w:val="00336C80"/>
    <w:rsid w:val="00344EB4"/>
    <w:rsid w:val="003463DD"/>
    <w:rsid w:val="00346748"/>
    <w:rsid w:val="0035244C"/>
    <w:rsid w:val="00352D6A"/>
    <w:rsid w:val="00354BD2"/>
    <w:rsid w:val="00356F3E"/>
    <w:rsid w:val="00362DFE"/>
    <w:rsid w:val="00364567"/>
    <w:rsid w:val="0039617B"/>
    <w:rsid w:val="003A674D"/>
    <w:rsid w:val="003B1E0F"/>
    <w:rsid w:val="003D104B"/>
    <w:rsid w:val="003D6898"/>
    <w:rsid w:val="003F3929"/>
    <w:rsid w:val="00406C02"/>
    <w:rsid w:val="0040787B"/>
    <w:rsid w:val="00417025"/>
    <w:rsid w:val="00432921"/>
    <w:rsid w:val="004339DC"/>
    <w:rsid w:val="004375F7"/>
    <w:rsid w:val="00456D79"/>
    <w:rsid w:val="0047154B"/>
    <w:rsid w:val="00485D9E"/>
    <w:rsid w:val="004A6EC8"/>
    <w:rsid w:val="004C336C"/>
    <w:rsid w:val="004E17DD"/>
    <w:rsid w:val="004E26C0"/>
    <w:rsid w:val="004F1498"/>
    <w:rsid w:val="0050366E"/>
    <w:rsid w:val="005103AF"/>
    <w:rsid w:val="00517BCE"/>
    <w:rsid w:val="00520EED"/>
    <w:rsid w:val="00532842"/>
    <w:rsid w:val="005439B2"/>
    <w:rsid w:val="0055621C"/>
    <w:rsid w:val="005645B5"/>
    <w:rsid w:val="005707D2"/>
    <w:rsid w:val="00572711"/>
    <w:rsid w:val="00580EC0"/>
    <w:rsid w:val="0058172A"/>
    <w:rsid w:val="00582159"/>
    <w:rsid w:val="00591090"/>
    <w:rsid w:val="00591518"/>
    <w:rsid w:val="005A2986"/>
    <w:rsid w:val="005A2CB3"/>
    <w:rsid w:val="005B12CA"/>
    <w:rsid w:val="005B4ADC"/>
    <w:rsid w:val="005C0D00"/>
    <w:rsid w:val="005C5AAE"/>
    <w:rsid w:val="005C6D2B"/>
    <w:rsid w:val="005D2A72"/>
    <w:rsid w:val="005D3961"/>
    <w:rsid w:val="005E2319"/>
    <w:rsid w:val="006010ED"/>
    <w:rsid w:val="00613A7E"/>
    <w:rsid w:val="00617003"/>
    <w:rsid w:val="00622A37"/>
    <w:rsid w:val="00627B84"/>
    <w:rsid w:val="00630593"/>
    <w:rsid w:val="00630C9E"/>
    <w:rsid w:val="00641962"/>
    <w:rsid w:val="0064222E"/>
    <w:rsid w:val="00644782"/>
    <w:rsid w:val="00646155"/>
    <w:rsid w:val="00646B7B"/>
    <w:rsid w:val="00650DF9"/>
    <w:rsid w:val="0065563D"/>
    <w:rsid w:val="006604C9"/>
    <w:rsid w:val="006606BB"/>
    <w:rsid w:val="00666B30"/>
    <w:rsid w:val="00676116"/>
    <w:rsid w:val="0068420B"/>
    <w:rsid w:val="00687F7B"/>
    <w:rsid w:val="006A39C2"/>
    <w:rsid w:val="006B053E"/>
    <w:rsid w:val="006B607F"/>
    <w:rsid w:val="006C32A9"/>
    <w:rsid w:val="006D7D25"/>
    <w:rsid w:val="006E26D4"/>
    <w:rsid w:val="006E2B18"/>
    <w:rsid w:val="006E7523"/>
    <w:rsid w:val="00700FDE"/>
    <w:rsid w:val="007051D1"/>
    <w:rsid w:val="007140D0"/>
    <w:rsid w:val="00716FBD"/>
    <w:rsid w:val="0072216D"/>
    <w:rsid w:val="007248E1"/>
    <w:rsid w:val="007319EE"/>
    <w:rsid w:val="00742841"/>
    <w:rsid w:val="00752136"/>
    <w:rsid w:val="00752AD6"/>
    <w:rsid w:val="007534FA"/>
    <w:rsid w:val="00755CF2"/>
    <w:rsid w:val="007560A4"/>
    <w:rsid w:val="00760690"/>
    <w:rsid w:val="00761B9A"/>
    <w:rsid w:val="00762F5E"/>
    <w:rsid w:val="00773CFB"/>
    <w:rsid w:val="00782795"/>
    <w:rsid w:val="00784049"/>
    <w:rsid w:val="00785023"/>
    <w:rsid w:val="00786733"/>
    <w:rsid w:val="00786E79"/>
    <w:rsid w:val="00792C27"/>
    <w:rsid w:val="007A414E"/>
    <w:rsid w:val="007B0FFC"/>
    <w:rsid w:val="007D5271"/>
    <w:rsid w:val="007D55E7"/>
    <w:rsid w:val="007D6151"/>
    <w:rsid w:val="007E0798"/>
    <w:rsid w:val="007E5F0D"/>
    <w:rsid w:val="007F7B4D"/>
    <w:rsid w:val="008014FB"/>
    <w:rsid w:val="00804B4C"/>
    <w:rsid w:val="00805F90"/>
    <w:rsid w:val="00817730"/>
    <w:rsid w:val="00841CA4"/>
    <w:rsid w:val="00842A14"/>
    <w:rsid w:val="00861A15"/>
    <w:rsid w:val="008646C6"/>
    <w:rsid w:val="0087017D"/>
    <w:rsid w:val="008725F3"/>
    <w:rsid w:val="008843B2"/>
    <w:rsid w:val="008A1A45"/>
    <w:rsid w:val="008A20C8"/>
    <w:rsid w:val="008A342F"/>
    <w:rsid w:val="008D37E5"/>
    <w:rsid w:val="008D5F27"/>
    <w:rsid w:val="008E3505"/>
    <w:rsid w:val="008E7501"/>
    <w:rsid w:val="00904498"/>
    <w:rsid w:val="00904D4D"/>
    <w:rsid w:val="009109B7"/>
    <w:rsid w:val="0091353E"/>
    <w:rsid w:val="00924111"/>
    <w:rsid w:val="0093381A"/>
    <w:rsid w:val="00933B23"/>
    <w:rsid w:val="0093762D"/>
    <w:rsid w:val="00954A1E"/>
    <w:rsid w:val="00960ED2"/>
    <w:rsid w:val="00961A92"/>
    <w:rsid w:val="009655EA"/>
    <w:rsid w:val="009704BA"/>
    <w:rsid w:val="009744BE"/>
    <w:rsid w:val="00981CDB"/>
    <w:rsid w:val="009820C6"/>
    <w:rsid w:val="00992013"/>
    <w:rsid w:val="009B3E93"/>
    <w:rsid w:val="009B4D97"/>
    <w:rsid w:val="009B5C06"/>
    <w:rsid w:val="009C5863"/>
    <w:rsid w:val="009D10E2"/>
    <w:rsid w:val="009D79A2"/>
    <w:rsid w:val="009E250A"/>
    <w:rsid w:val="009F15B9"/>
    <w:rsid w:val="009F1BCD"/>
    <w:rsid w:val="00A043C2"/>
    <w:rsid w:val="00A06586"/>
    <w:rsid w:val="00A637CC"/>
    <w:rsid w:val="00A66087"/>
    <w:rsid w:val="00A67D61"/>
    <w:rsid w:val="00A704CD"/>
    <w:rsid w:val="00A7361F"/>
    <w:rsid w:val="00A8135C"/>
    <w:rsid w:val="00A91FFF"/>
    <w:rsid w:val="00AA6742"/>
    <w:rsid w:val="00AA7DD6"/>
    <w:rsid w:val="00AC4E79"/>
    <w:rsid w:val="00AD319A"/>
    <w:rsid w:val="00AD456F"/>
    <w:rsid w:val="00AE501A"/>
    <w:rsid w:val="00B03B6F"/>
    <w:rsid w:val="00B11D8A"/>
    <w:rsid w:val="00B16B2A"/>
    <w:rsid w:val="00B32075"/>
    <w:rsid w:val="00B3614C"/>
    <w:rsid w:val="00B3709C"/>
    <w:rsid w:val="00B403B2"/>
    <w:rsid w:val="00B46A7A"/>
    <w:rsid w:val="00B4703F"/>
    <w:rsid w:val="00B47D76"/>
    <w:rsid w:val="00B51941"/>
    <w:rsid w:val="00B537B1"/>
    <w:rsid w:val="00B547AF"/>
    <w:rsid w:val="00B572D9"/>
    <w:rsid w:val="00B64E08"/>
    <w:rsid w:val="00B6742C"/>
    <w:rsid w:val="00B74854"/>
    <w:rsid w:val="00B775DD"/>
    <w:rsid w:val="00B8405C"/>
    <w:rsid w:val="00B8682C"/>
    <w:rsid w:val="00B948EC"/>
    <w:rsid w:val="00BA1966"/>
    <w:rsid w:val="00BA20ED"/>
    <w:rsid w:val="00BC3EA6"/>
    <w:rsid w:val="00BC617B"/>
    <w:rsid w:val="00BC71FF"/>
    <w:rsid w:val="00BD2705"/>
    <w:rsid w:val="00BD5602"/>
    <w:rsid w:val="00BE3974"/>
    <w:rsid w:val="00C0750A"/>
    <w:rsid w:val="00C1191B"/>
    <w:rsid w:val="00C3695A"/>
    <w:rsid w:val="00C4608A"/>
    <w:rsid w:val="00C552A0"/>
    <w:rsid w:val="00C62680"/>
    <w:rsid w:val="00C830E2"/>
    <w:rsid w:val="00C84B2E"/>
    <w:rsid w:val="00C92F3E"/>
    <w:rsid w:val="00CA0514"/>
    <w:rsid w:val="00CB39B3"/>
    <w:rsid w:val="00CC29A8"/>
    <w:rsid w:val="00CE14A9"/>
    <w:rsid w:val="00CE3097"/>
    <w:rsid w:val="00D07445"/>
    <w:rsid w:val="00D13FBD"/>
    <w:rsid w:val="00D24D6C"/>
    <w:rsid w:val="00D40306"/>
    <w:rsid w:val="00D40781"/>
    <w:rsid w:val="00D51CD4"/>
    <w:rsid w:val="00D520B7"/>
    <w:rsid w:val="00D52AEC"/>
    <w:rsid w:val="00D66234"/>
    <w:rsid w:val="00D82136"/>
    <w:rsid w:val="00D82ADC"/>
    <w:rsid w:val="00D83C1B"/>
    <w:rsid w:val="00D85964"/>
    <w:rsid w:val="00D87E76"/>
    <w:rsid w:val="00D95EA5"/>
    <w:rsid w:val="00D961B0"/>
    <w:rsid w:val="00DA4B13"/>
    <w:rsid w:val="00DB0C85"/>
    <w:rsid w:val="00DB4F88"/>
    <w:rsid w:val="00DC0208"/>
    <w:rsid w:val="00DC0808"/>
    <w:rsid w:val="00DC2763"/>
    <w:rsid w:val="00DD128C"/>
    <w:rsid w:val="00DD1AE9"/>
    <w:rsid w:val="00DE0A08"/>
    <w:rsid w:val="00DF20C6"/>
    <w:rsid w:val="00DF6404"/>
    <w:rsid w:val="00E130EC"/>
    <w:rsid w:val="00E17D77"/>
    <w:rsid w:val="00E2177F"/>
    <w:rsid w:val="00E321B0"/>
    <w:rsid w:val="00E47A58"/>
    <w:rsid w:val="00E63237"/>
    <w:rsid w:val="00E64829"/>
    <w:rsid w:val="00E678D5"/>
    <w:rsid w:val="00E821DE"/>
    <w:rsid w:val="00E90AB2"/>
    <w:rsid w:val="00E915B5"/>
    <w:rsid w:val="00E91A88"/>
    <w:rsid w:val="00E92691"/>
    <w:rsid w:val="00E96155"/>
    <w:rsid w:val="00E96C4D"/>
    <w:rsid w:val="00EA5125"/>
    <w:rsid w:val="00EC5C60"/>
    <w:rsid w:val="00EC6943"/>
    <w:rsid w:val="00EC779C"/>
    <w:rsid w:val="00EF2532"/>
    <w:rsid w:val="00EF2F17"/>
    <w:rsid w:val="00F01C9D"/>
    <w:rsid w:val="00F03148"/>
    <w:rsid w:val="00F06C29"/>
    <w:rsid w:val="00F11BCA"/>
    <w:rsid w:val="00F13647"/>
    <w:rsid w:val="00F13EB9"/>
    <w:rsid w:val="00F16CDE"/>
    <w:rsid w:val="00F27DAD"/>
    <w:rsid w:val="00F403B1"/>
    <w:rsid w:val="00F41B44"/>
    <w:rsid w:val="00F5500A"/>
    <w:rsid w:val="00F64DBC"/>
    <w:rsid w:val="00F67FC7"/>
    <w:rsid w:val="00F72524"/>
    <w:rsid w:val="00F90A6C"/>
    <w:rsid w:val="00F92431"/>
    <w:rsid w:val="00FA56C3"/>
    <w:rsid w:val="00FB09E6"/>
    <w:rsid w:val="00FC4EA9"/>
    <w:rsid w:val="00FD15F0"/>
    <w:rsid w:val="00FD18C0"/>
    <w:rsid w:val="00FE6B35"/>
    <w:rsid w:val="00FF0F71"/>
    <w:rsid w:val="00FF32D7"/>
    <w:rsid w:val="00FF4B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63B179"/>
  <w15:chartTrackingRefBased/>
  <w15:docId w15:val="{313CEB78-9BE4-4E31-8F75-C978A939CA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DengXian" w:hAnsi="Calibri" w:cs="DaunPenh"/>
        <w:lang w:val="en-AU" w:eastAsia="zh-CN" w:bidi="km-K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26C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7</TotalTime>
  <Pages>1</Pages>
  <Words>100</Words>
  <Characters>57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</dc:creator>
  <cp:keywords/>
  <dc:description/>
  <cp:lastModifiedBy>Acer</cp:lastModifiedBy>
  <cp:revision>340</cp:revision>
  <dcterms:created xsi:type="dcterms:W3CDTF">2022-03-22T03:59:00Z</dcterms:created>
  <dcterms:modified xsi:type="dcterms:W3CDTF">2022-05-09T05:30:00Z</dcterms:modified>
</cp:coreProperties>
</file>